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12ABA" w14:textId="77777777" w:rsidR="001C0F2D" w:rsidRDefault="001C0F2D" w:rsidP="003D4DDE">
      <w:pPr>
        <w:rPr>
          <w:b/>
          <w:bCs/>
          <w:sz w:val="28"/>
          <w:szCs w:val="28"/>
        </w:rPr>
      </w:pPr>
    </w:p>
    <w:p w14:paraId="3453559E" w14:textId="3E7CF376" w:rsidR="00160E99" w:rsidRPr="00C1357A" w:rsidRDefault="007C0A8D" w:rsidP="00DC154C">
      <w:pPr>
        <w:spacing w:line="276" w:lineRule="auto"/>
        <w:jc w:val="center"/>
        <w:rPr>
          <w:rFonts w:ascii="Aptos" w:hAnsi="Aptos"/>
          <w:b/>
          <w:bCs/>
          <w:sz w:val="32"/>
          <w:szCs w:val="32"/>
        </w:rPr>
      </w:pPr>
      <w:r w:rsidRPr="00C1357A">
        <w:rPr>
          <w:rFonts w:ascii="Aptos" w:hAnsi="Aptos"/>
          <w:b/>
          <w:bCs/>
          <w:sz w:val="32"/>
          <w:szCs w:val="32"/>
        </w:rPr>
        <w:t xml:space="preserve">University </w:t>
      </w:r>
      <w:r w:rsidR="00242149" w:rsidRPr="00C1357A">
        <w:rPr>
          <w:rFonts w:ascii="Aptos" w:hAnsi="Aptos"/>
          <w:b/>
          <w:bCs/>
          <w:sz w:val="32"/>
          <w:szCs w:val="32"/>
        </w:rPr>
        <w:t>Instructional Materials</w:t>
      </w:r>
      <w:r w:rsidR="00CA2641" w:rsidRPr="00C1357A">
        <w:rPr>
          <w:rFonts w:ascii="Aptos" w:hAnsi="Aptos"/>
          <w:b/>
          <w:bCs/>
          <w:sz w:val="32"/>
          <w:szCs w:val="32"/>
        </w:rPr>
        <w:t xml:space="preserve"> Evaluation </w:t>
      </w:r>
      <w:r w:rsidR="003E39CB" w:rsidRPr="00C1357A">
        <w:rPr>
          <w:rFonts w:ascii="Aptos" w:hAnsi="Aptos"/>
          <w:b/>
          <w:bCs/>
          <w:sz w:val="32"/>
          <w:szCs w:val="32"/>
        </w:rPr>
        <w:t>Committee</w:t>
      </w:r>
      <w:r w:rsidR="008F0751" w:rsidRPr="00C1357A">
        <w:rPr>
          <w:rFonts w:ascii="Aptos" w:hAnsi="Aptos"/>
          <w:b/>
          <w:bCs/>
          <w:sz w:val="32"/>
          <w:szCs w:val="32"/>
        </w:rPr>
        <w:t xml:space="preserve"> (</w:t>
      </w:r>
      <w:r w:rsidRPr="00C1357A">
        <w:rPr>
          <w:rFonts w:ascii="Aptos" w:hAnsi="Aptos"/>
          <w:b/>
          <w:bCs/>
          <w:sz w:val="32"/>
          <w:szCs w:val="32"/>
        </w:rPr>
        <w:t>U</w:t>
      </w:r>
      <w:r w:rsidR="008F0751" w:rsidRPr="00C1357A">
        <w:rPr>
          <w:rFonts w:ascii="Aptos" w:hAnsi="Aptos"/>
          <w:b/>
          <w:bCs/>
          <w:sz w:val="32"/>
          <w:szCs w:val="32"/>
        </w:rPr>
        <w:t>IME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C1357A" w14:paraId="73D718C6" w14:textId="77777777" w:rsidTr="00C1357A">
        <w:tc>
          <w:tcPr>
            <w:tcW w:w="9926" w:type="dxa"/>
            <w:shd w:val="clear" w:color="auto" w:fill="D9D9D9" w:themeFill="background1" w:themeFillShade="D9"/>
          </w:tcPr>
          <w:p w14:paraId="31786C14" w14:textId="1E4B3067" w:rsidR="00C1357A" w:rsidRDefault="00C1357A" w:rsidP="00CA2641">
            <w:pPr>
              <w:jc w:val="center"/>
              <w:rPr>
                <w:rFonts w:ascii="Aptos" w:hAnsi="Aptos"/>
                <w:b/>
                <w:bCs/>
                <w:sz w:val="32"/>
                <w:szCs w:val="32"/>
              </w:rPr>
            </w:pPr>
            <w:r w:rsidRPr="00186610">
              <w:rPr>
                <w:rFonts w:ascii="Aptos" w:hAnsi="Aptos"/>
                <w:b/>
                <w:bCs/>
                <w:sz w:val="32"/>
                <w:szCs w:val="32"/>
              </w:rPr>
              <w:t>Author/s’ Revision Report</w:t>
            </w:r>
          </w:p>
        </w:tc>
      </w:tr>
    </w:tbl>
    <w:p w14:paraId="6A8DB6F7" w14:textId="4EBA0A0A" w:rsidR="009632DF" w:rsidRDefault="009632DF" w:rsidP="00C1357A">
      <w:pPr>
        <w:rPr>
          <w:rFonts w:ascii="Aptos" w:hAnsi="Aptos"/>
          <w:b/>
          <w:bCs/>
        </w:rPr>
      </w:pPr>
    </w:p>
    <w:p w14:paraId="055BB3E2" w14:textId="77777777" w:rsidR="00F636C2" w:rsidRPr="00CA2641" w:rsidRDefault="00F636C2" w:rsidP="00C1357A">
      <w:pPr>
        <w:rPr>
          <w:rFonts w:ascii="Aptos" w:hAnsi="Aptos"/>
          <w:b/>
          <w:bCs/>
        </w:rPr>
      </w:pPr>
    </w:p>
    <w:p w14:paraId="651EBC35" w14:textId="6B6D625A" w:rsidR="009632DF" w:rsidRPr="00CA2641" w:rsidRDefault="00CA2641" w:rsidP="009632DF">
      <w:pPr>
        <w:spacing w:line="480" w:lineRule="auto"/>
        <w:rPr>
          <w:rFonts w:ascii="Aptos" w:hAnsi="Aptos"/>
        </w:rPr>
      </w:pPr>
      <w:r>
        <w:rPr>
          <w:rFonts w:ascii="Aptos" w:hAnsi="Aptos"/>
        </w:rPr>
        <w:t>Author/s</w:t>
      </w:r>
      <w:r w:rsidR="009632DF" w:rsidRPr="00CA2641">
        <w:rPr>
          <w:rFonts w:ascii="Aptos" w:hAnsi="Aptos"/>
        </w:rPr>
        <w:t>: _________________________________________________________</w:t>
      </w:r>
      <w:r w:rsidR="002E56DB" w:rsidRPr="00CA2641">
        <w:rPr>
          <w:rFonts w:ascii="Aptos" w:hAnsi="Aptos"/>
        </w:rPr>
        <w:t>_______</w:t>
      </w:r>
      <w:r>
        <w:rPr>
          <w:rFonts w:ascii="Aptos" w:hAnsi="Aptos"/>
        </w:rPr>
        <w:t>________________</w:t>
      </w:r>
    </w:p>
    <w:p w14:paraId="36EA6B17" w14:textId="5E630104" w:rsidR="002E56DB" w:rsidRDefault="00CA2641" w:rsidP="009632DF">
      <w:pPr>
        <w:spacing w:line="480" w:lineRule="auto"/>
        <w:rPr>
          <w:rFonts w:ascii="Aptos" w:hAnsi="Aptos"/>
        </w:rPr>
      </w:pPr>
      <w:r>
        <w:rPr>
          <w:rFonts w:ascii="Aptos" w:hAnsi="Aptos"/>
        </w:rPr>
        <w:t>College / Department / Unit</w:t>
      </w:r>
      <w:r w:rsidR="009632DF" w:rsidRPr="00CA2641">
        <w:rPr>
          <w:rFonts w:ascii="Aptos" w:hAnsi="Aptos"/>
        </w:rPr>
        <w:t>: ________________________________________________________</w:t>
      </w:r>
      <w:r w:rsidR="002E56DB" w:rsidRPr="00CA2641">
        <w:rPr>
          <w:rFonts w:ascii="Aptos" w:hAnsi="Aptos"/>
        </w:rPr>
        <w:t>______</w:t>
      </w:r>
    </w:p>
    <w:p w14:paraId="01F3DA76" w14:textId="1BF4C6DD" w:rsidR="00CA2641" w:rsidRDefault="00CA2641" w:rsidP="00CA2641">
      <w:pPr>
        <w:rPr>
          <w:rFonts w:ascii="Aptos" w:hAnsi="Aptos"/>
        </w:rPr>
      </w:pPr>
      <w:r>
        <w:rPr>
          <w:rFonts w:ascii="Aptos" w:hAnsi="Aptos"/>
        </w:rPr>
        <w:t xml:space="preserve">Title of the </w:t>
      </w:r>
      <w:r w:rsidR="008D7D4C">
        <w:rPr>
          <w:rFonts w:ascii="Aptos" w:hAnsi="Aptos"/>
        </w:rPr>
        <w:t>IM</w:t>
      </w:r>
      <w:r w:rsidRPr="00CA2641">
        <w:rPr>
          <w:rFonts w:ascii="Aptos" w:hAnsi="Aptos"/>
        </w:rPr>
        <w:t>: ________________________________________________________________</w:t>
      </w:r>
    </w:p>
    <w:p w14:paraId="5ED77CD3" w14:textId="77777777" w:rsidR="00CA2641" w:rsidRDefault="00CA2641" w:rsidP="00CA2641">
      <w:pPr>
        <w:rPr>
          <w:rFonts w:ascii="Aptos" w:hAnsi="Apto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3"/>
        <w:gridCol w:w="4963"/>
      </w:tblGrid>
      <w:tr w:rsidR="00D22676" w14:paraId="08073F73" w14:textId="77777777" w:rsidTr="00D22676">
        <w:trPr>
          <w:trHeight w:val="584"/>
        </w:trPr>
        <w:tc>
          <w:tcPr>
            <w:tcW w:w="4963" w:type="dxa"/>
            <w:shd w:val="clear" w:color="auto" w:fill="D9D9D9" w:themeFill="background1" w:themeFillShade="D9"/>
            <w:vAlign w:val="center"/>
          </w:tcPr>
          <w:p w14:paraId="7E4D0BDB" w14:textId="69121183" w:rsidR="00D22676" w:rsidRPr="00D22676" w:rsidRDefault="00255CFF" w:rsidP="00D22676">
            <w:pPr>
              <w:jc w:val="center"/>
              <w:rPr>
                <w:rFonts w:ascii="Aptos" w:hAnsi="Aptos"/>
                <w:sz w:val="30"/>
                <w:szCs w:val="30"/>
              </w:rPr>
            </w:pPr>
            <w:r>
              <w:rPr>
                <w:rFonts w:ascii="Aptos" w:hAnsi="Aptos"/>
                <w:sz w:val="30"/>
                <w:szCs w:val="30"/>
              </w:rPr>
              <w:t>RECOMMENDATIONS</w:t>
            </w:r>
          </w:p>
        </w:tc>
        <w:tc>
          <w:tcPr>
            <w:tcW w:w="4963" w:type="dxa"/>
            <w:shd w:val="clear" w:color="auto" w:fill="D9D9D9" w:themeFill="background1" w:themeFillShade="D9"/>
            <w:vAlign w:val="center"/>
          </w:tcPr>
          <w:p w14:paraId="6CCCCDFC" w14:textId="5B18CFD9" w:rsidR="00D22676" w:rsidRPr="00D22676" w:rsidRDefault="00255CFF" w:rsidP="00D22676">
            <w:pPr>
              <w:jc w:val="center"/>
              <w:rPr>
                <w:rFonts w:ascii="Aptos" w:hAnsi="Aptos"/>
                <w:sz w:val="30"/>
                <w:szCs w:val="30"/>
              </w:rPr>
            </w:pPr>
            <w:r>
              <w:rPr>
                <w:rFonts w:ascii="Aptos" w:hAnsi="Aptos"/>
                <w:sz w:val="30"/>
                <w:szCs w:val="30"/>
              </w:rPr>
              <w:t>IMPLEMENTATION</w:t>
            </w:r>
          </w:p>
        </w:tc>
      </w:tr>
      <w:tr w:rsidR="00D22676" w14:paraId="1D091C8B" w14:textId="77777777" w:rsidTr="001F4063">
        <w:trPr>
          <w:trHeight w:val="12050"/>
        </w:trPr>
        <w:tc>
          <w:tcPr>
            <w:tcW w:w="4963" w:type="dxa"/>
          </w:tcPr>
          <w:p w14:paraId="2C707F16" w14:textId="77777777" w:rsidR="00D22676" w:rsidRDefault="00D22676" w:rsidP="00CA2641">
            <w:pPr>
              <w:rPr>
                <w:rFonts w:ascii="Aptos" w:hAnsi="Aptos"/>
              </w:rPr>
            </w:pPr>
          </w:p>
          <w:p w14:paraId="1919DED8" w14:textId="77777777" w:rsidR="00D22676" w:rsidRDefault="00D22676" w:rsidP="00CA2641">
            <w:pPr>
              <w:rPr>
                <w:rFonts w:ascii="Aptos" w:hAnsi="Aptos"/>
              </w:rPr>
            </w:pPr>
          </w:p>
        </w:tc>
        <w:tc>
          <w:tcPr>
            <w:tcW w:w="4963" w:type="dxa"/>
          </w:tcPr>
          <w:p w14:paraId="0779B23F" w14:textId="77777777" w:rsidR="00D22676" w:rsidRDefault="00D22676" w:rsidP="00CA2641">
            <w:pPr>
              <w:rPr>
                <w:rFonts w:ascii="Aptos" w:hAnsi="Aptos"/>
              </w:rPr>
            </w:pPr>
          </w:p>
          <w:p w14:paraId="6AFF79B3" w14:textId="77777777" w:rsidR="00D22676" w:rsidRDefault="00D22676" w:rsidP="00CA2641">
            <w:pPr>
              <w:rPr>
                <w:rFonts w:ascii="Aptos" w:hAnsi="Aptos"/>
              </w:rPr>
            </w:pPr>
          </w:p>
          <w:p w14:paraId="43CAFF38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75031E75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822744E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71EF16C6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2E1CAE0A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3F2A98CF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6DD9024A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75C73C66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78979D34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A2EDD65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569CC498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3D17AD73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702424B7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FBE6C28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3C044599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986C6AD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67F8024C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9247ACC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DF3806C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3EF1C072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9AA68B3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535563A6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65EC50F7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1493FE94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13BD4638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CF65385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4E4768C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64EC6E2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0CAFB2F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1E07F938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535DD09C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2669F66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2566F686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39E6A79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30744B3B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0431D306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72005DBD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43FB8E4B" w14:textId="77777777" w:rsidR="005D78F0" w:rsidRPr="005D78F0" w:rsidRDefault="005D78F0" w:rsidP="005D78F0">
            <w:pPr>
              <w:rPr>
                <w:rFonts w:ascii="Aptos" w:hAnsi="Aptos"/>
              </w:rPr>
            </w:pPr>
          </w:p>
          <w:p w14:paraId="1086C390" w14:textId="77777777" w:rsidR="005D78F0" w:rsidRPr="005D78F0" w:rsidRDefault="005D78F0" w:rsidP="005D78F0">
            <w:pPr>
              <w:jc w:val="center"/>
              <w:rPr>
                <w:rFonts w:ascii="Aptos" w:hAnsi="Aptos"/>
              </w:rPr>
            </w:pPr>
          </w:p>
        </w:tc>
      </w:tr>
    </w:tbl>
    <w:p w14:paraId="1D181A61" w14:textId="77777777" w:rsidR="00D22676" w:rsidRDefault="00D22676" w:rsidP="009632DF">
      <w:pPr>
        <w:rPr>
          <w:rFonts w:ascii="Aptos" w:hAnsi="Aptos"/>
        </w:rPr>
      </w:pPr>
    </w:p>
    <w:p w14:paraId="218D1AA2" w14:textId="77777777" w:rsidR="001F4063" w:rsidRPr="00CA2641" w:rsidRDefault="001F4063" w:rsidP="009632DF">
      <w:pPr>
        <w:rPr>
          <w:rFonts w:ascii="Aptos" w:hAnsi="Aptos"/>
          <w:sz w:val="20"/>
          <w:szCs w:val="20"/>
        </w:rPr>
      </w:pPr>
    </w:p>
    <w:p w14:paraId="2057D9B1" w14:textId="4F3345D6" w:rsidR="00942BCF" w:rsidRPr="00CA2641" w:rsidRDefault="005E5CEA" w:rsidP="00182263">
      <w:pPr>
        <w:jc w:val="center"/>
        <w:rPr>
          <w:rFonts w:ascii="Aptos" w:hAnsi="Aptos"/>
          <w:b/>
          <w:bCs/>
        </w:rPr>
      </w:pPr>
      <w:r w:rsidRPr="00CA2641">
        <w:rPr>
          <w:rFonts w:ascii="Aptos" w:hAnsi="Aptos"/>
          <w:b/>
          <w:bCs/>
        </w:rPr>
        <w:t>Approved:</w:t>
      </w:r>
    </w:p>
    <w:p w14:paraId="4AFF1CEC" w14:textId="20DE610C" w:rsidR="009632DF" w:rsidRPr="00CA2641" w:rsidRDefault="009632DF" w:rsidP="009632DF">
      <w:pPr>
        <w:rPr>
          <w:rFonts w:ascii="Aptos" w:hAnsi="Aptos"/>
        </w:rPr>
      </w:pPr>
      <w:r w:rsidRPr="00CA2641">
        <w:rPr>
          <w:rFonts w:ascii="Aptos" w:hAnsi="Aptos"/>
        </w:rPr>
        <w:t xml:space="preserve">                                                              </w:t>
      </w:r>
    </w:p>
    <w:p w14:paraId="38056D9D" w14:textId="3D36C6A7" w:rsidR="009632DF" w:rsidRPr="00CA2641" w:rsidRDefault="007C0A8D" w:rsidP="00942BCF">
      <w:pPr>
        <w:jc w:val="center"/>
        <w:rPr>
          <w:rFonts w:ascii="Aptos" w:hAnsi="Aptos"/>
          <w:b/>
          <w:bCs/>
        </w:rPr>
      </w:pPr>
      <w:r>
        <w:rPr>
          <w:rFonts w:ascii="Aptos" w:hAnsi="Aptos"/>
          <w:b/>
          <w:bCs/>
        </w:rPr>
        <w:t xml:space="preserve">UNIVERSITY </w:t>
      </w:r>
      <w:r w:rsidR="008D7D4C">
        <w:rPr>
          <w:rFonts w:ascii="Aptos" w:hAnsi="Aptos"/>
          <w:b/>
          <w:bCs/>
        </w:rPr>
        <w:t>INSTRUCTIONAL MATERIALS</w:t>
      </w:r>
      <w:r w:rsidR="00D40A66">
        <w:rPr>
          <w:rFonts w:ascii="Aptos" w:hAnsi="Aptos"/>
          <w:b/>
          <w:bCs/>
        </w:rPr>
        <w:t xml:space="preserve"> EVALUATION COMMITTEE</w:t>
      </w:r>
      <w:r w:rsidR="00942BCF" w:rsidRPr="00CA2641">
        <w:rPr>
          <w:rFonts w:ascii="Aptos" w:hAnsi="Aptos"/>
          <w:b/>
          <w:bCs/>
        </w:rPr>
        <w:t xml:space="preserve"> </w:t>
      </w:r>
    </w:p>
    <w:p w14:paraId="434AFEBF" w14:textId="77777777" w:rsidR="009632DF" w:rsidRPr="00CA2641" w:rsidRDefault="009632DF" w:rsidP="009632DF">
      <w:pPr>
        <w:rPr>
          <w:rFonts w:ascii="Aptos" w:hAnsi="Aptos"/>
        </w:rPr>
      </w:pPr>
    </w:p>
    <w:p w14:paraId="03DB7A29" w14:textId="77777777" w:rsidR="009632DF" w:rsidRDefault="009632DF" w:rsidP="00D40A66">
      <w:pPr>
        <w:rPr>
          <w:rFonts w:ascii="Aptos" w:hAnsi="Aptos"/>
          <w:sz w:val="20"/>
          <w:szCs w:val="20"/>
        </w:rPr>
      </w:pPr>
    </w:p>
    <w:p w14:paraId="03FAAB19" w14:textId="77777777" w:rsidR="00D40A66" w:rsidRPr="00CA2641" w:rsidRDefault="00D40A66" w:rsidP="00D40A66">
      <w:pPr>
        <w:rPr>
          <w:rFonts w:ascii="Aptos" w:hAnsi="Aptos"/>
        </w:rPr>
      </w:pPr>
    </w:p>
    <w:p w14:paraId="15EA1D8F" w14:textId="40D4BF63" w:rsidR="009632DF" w:rsidRPr="00CA2641" w:rsidRDefault="0072592D" w:rsidP="009632DF">
      <w:pPr>
        <w:rPr>
          <w:rFonts w:ascii="Aptos" w:hAnsi="Aptos"/>
        </w:rPr>
      </w:pPr>
      <w:r w:rsidRPr="00CA2641">
        <w:rPr>
          <w:rFonts w:ascii="Aptos" w:hAnsi="Aptos"/>
        </w:rPr>
        <w:t>_</w:t>
      </w:r>
      <w:r w:rsidR="009632DF" w:rsidRPr="00CA2641">
        <w:rPr>
          <w:rFonts w:ascii="Aptos" w:hAnsi="Aptos"/>
        </w:rPr>
        <w:t>________________________________</w:t>
      </w:r>
      <w:r w:rsidR="009632DF" w:rsidRPr="00CA2641">
        <w:rPr>
          <w:rFonts w:ascii="Aptos" w:hAnsi="Aptos"/>
        </w:rPr>
        <w:tab/>
      </w:r>
      <w:r w:rsidR="002E56DB" w:rsidRPr="00CA2641">
        <w:rPr>
          <w:rFonts w:ascii="Aptos" w:hAnsi="Aptos"/>
        </w:rPr>
        <w:t xml:space="preserve"> </w:t>
      </w:r>
      <w:r w:rsidR="002E56DB" w:rsidRPr="00CA2641">
        <w:rPr>
          <w:rFonts w:ascii="Aptos" w:hAnsi="Aptos"/>
        </w:rPr>
        <w:tab/>
        <w:t xml:space="preserve">     </w:t>
      </w:r>
      <w:r w:rsidR="00D40A66">
        <w:rPr>
          <w:rFonts w:ascii="Aptos" w:hAnsi="Aptos"/>
        </w:rPr>
        <w:tab/>
        <w:t xml:space="preserve">       </w:t>
      </w:r>
      <w:r w:rsidR="002E56DB" w:rsidRPr="00CA2641">
        <w:rPr>
          <w:rFonts w:ascii="Aptos" w:hAnsi="Aptos"/>
        </w:rPr>
        <w:t xml:space="preserve">      </w:t>
      </w:r>
      <w:r w:rsidR="009632DF" w:rsidRPr="00CA2641">
        <w:rPr>
          <w:rFonts w:ascii="Aptos" w:hAnsi="Aptos"/>
        </w:rPr>
        <w:t>________________________________</w:t>
      </w:r>
    </w:p>
    <w:p w14:paraId="3AD03929" w14:textId="241B94A4" w:rsidR="009632DF" w:rsidRPr="00D40A66" w:rsidRDefault="00D40A66" w:rsidP="009632DF">
      <w:pPr>
        <w:rPr>
          <w:rFonts w:ascii="Aptos" w:hAnsi="Aptos"/>
        </w:rPr>
      </w:pPr>
      <w:r>
        <w:rPr>
          <w:rFonts w:ascii="Aptos" w:hAnsi="Aptos"/>
        </w:rPr>
        <w:t xml:space="preserve">                      Chairperson</w:t>
      </w: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  <w:t xml:space="preserve">  </w:t>
      </w: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  <w:t xml:space="preserve"> Vice-Chairperson</w:t>
      </w:r>
      <w:r w:rsidR="009632DF" w:rsidRPr="00CA2641">
        <w:rPr>
          <w:rFonts w:ascii="Aptos" w:hAnsi="Aptos"/>
        </w:rPr>
        <w:t xml:space="preserve">      </w:t>
      </w:r>
      <w:r w:rsidR="009632DF" w:rsidRPr="00CA2641">
        <w:rPr>
          <w:rFonts w:ascii="Aptos" w:hAnsi="Aptos"/>
        </w:rPr>
        <w:tab/>
      </w:r>
    </w:p>
    <w:p w14:paraId="65595BC9" w14:textId="77777777" w:rsidR="00D40A66" w:rsidRDefault="00D40A66" w:rsidP="009632DF">
      <w:pPr>
        <w:rPr>
          <w:rFonts w:ascii="Aptos" w:hAnsi="Aptos"/>
          <w:sz w:val="20"/>
          <w:szCs w:val="20"/>
        </w:rPr>
      </w:pPr>
    </w:p>
    <w:p w14:paraId="0673FD28" w14:textId="77777777" w:rsidR="00D40A66" w:rsidRDefault="00D40A66" w:rsidP="009632DF">
      <w:pPr>
        <w:rPr>
          <w:rFonts w:ascii="Aptos" w:hAnsi="Aptos"/>
          <w:sz w:val="20"/>
          <w:szCs w:val="20"/>
        </w:rPr>
      </w:pPr>
    </w:p>
    <w:p w14:paraId="2AF0C67D" w14:textId="77777777" w:rsidR="00D40A66" w:rsidRDefault="00D40A66" w:rsidP="009632DF">
      <w:pPr>
        <w:rPr>
          <w:rFonts w:ascii="Aptos" w:hAnsi="Aptos"/>
          <w:sz w:val="20"/>
          <w:szCs w:val="20"/>
        </w:rPr>
      </w:pPr>
    </w:p>
    <w:p w14:paraId="4C86A25C" w14:textId="77777777" w:rsidR="00D40A66" w:rsidRPr="00CA2641" w:rsidRDefault="00D40A66" w:rsidP="009632DF">
      <w:pPr>
        <w:rPr>
          <w:rFonts w:ascii="Aptos" w:hAnsi="Aptos"/>
          <w:sz w:val="20"/>
          <w:szCs w:val="20"/>
        </w:rPr>
      </w:pPr>
    </w:p>
    <w:p w14:paraId="612DB4C8" w14:textId="480B0E1A" w:rsidR="009632DF" w:rsidRPr="00CA2641" w:rsidRDefault="009632DF" w:rsidP="009632DF">
      <w:pPr>
        <w:rPr>
          <w:rFonts w:ascii="Aptos" w:hAnsi="Aptos"/>
        </w:rPr>
      </w:pPr>
      <w:r w:rsidRPr="00CA2641">
        <w:rPr>
          <w:rFonts w:ascii="Aptos" w:hAnsi="Aptos"/>
        </w:rPr>
        <w:t>________________________________</w:t>
      </w:r>
      <w:r w:rsidRPr="00CA2641">
        <w:rPr>
          <w:rFonts w:ascii="Aptos" w:hAnsi="Aptos"/>
        </w:rPr>
        <w:tab/>
      </w:r>
      <w:r w:rsidRPr="00CA2641">
        <w:rPr>
          <w:rFonts w:ascii="Aptos" w:hAnsi="Aptos"/>
        </w:rPr>
        <w:tab/>
      </w:r>
      <w:r w:rsidR="002E56DB" w:rsidRPr="00CA2641">
        <w:rPr>
          <w:rFonts w:ascii="Aptos" w:hAnsi="Aptos"/>
        </w:rPr>
        <w:t xml:space="preserve">          </w:t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  <w:t xml:space="preserve">            </w:t>
      </w:r>
      <w:r w:rsidR="002E56DB" w:rsidRPr="00CA2641">
        <w:rPr>
          <w:rFonts w:ascii="Aptos" w:hAnsi="Aptos"/>
        </w:rPr>
        <w:t xml:space="preserve"> </w:t>
      </w:r>
      <w:r w:rsidRPr="00CA2641">
        <w:rPr>
          <w:rFonts w:ascii="Aptos" w:hAnsi="Aptos"/>
        </w:rPr>
        <w:t>________________________________</w:t>
      </w:r>
    </w:p>
    <w:p w14:paraId="317D4329" w14:textId="293AE256" w:rsidR="009632DF" w:rsidRPr="00CA2641" w:rsidRDefault="009632DF" w:rsidP="00E4489D">
      <w:pPr>
        <w:ind w:right="-658"/>
        <w:rPr>
          <w:rFonts w:ascii="Aptos" w:hAnsi="Aptos"/>
        </w:rPr>
      </w:pPr>
      <w:r w:rsidRPr="00CA2641">
        <w:rPr>
          <w:rFonts w:ascii="Aptos" w:hAnsi="Aptos"/>
        </w:rPr>
        <w:t xml:space="preserve">    </w:t>
      </w:r>
      <w:r w:rsidR="003E2D64" w:rsidRPr="00CA2641">
        <w:rPr>
          <w:rFonts w:ascii="Aptos" w:hAnsi="Aptos"/>
        </w:rPr>
        <w:t xml:space="preserve"> </w:t>
      </w:r>
      <w:r w:rsidR="00D40A66">
        <w:rPr>
          <w:rFonts w:ascii="Aptos" w:hAnsi="Aptos"/>
        </w:rPr>
        <w:tab/>
        <w:t xml:space="preserve">           </w:t>
      </w:r>
      <w:r w:rsidRPr="00CA2641">
        <w:rPr>
          <w:rFonts w:ascii="Aptos" w:hAnsi="Aptos"/>
        </w:rPr>
        <w:t>Member</w:t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</w:r>
      <w:r w:rsidR="00D40A66">
        <w:rPr>
          <w:rFonts w:ascii="Aptos" w:hAnsi="Aptos"/>
        </w:rPr>
        <w:tab/>
        <w:t xml:space="preserve">           </w:t>
      </w:r>
      <w:r w:rsidRPr="00CA2641">
        <w:rPr>
          <w:rFonts w:ascii="Aptos" w:hAnsi="Aptos"/>
        </w:rPr>
        <w:t>Member</w:t>
      </w:r>
    </w:p>
    <w:p w14:paraId="2D8641F4" w14:textId="77777777" w:rsidR="009632DF" w:rsidRPr="00CA2641" w:rsidRDefault="009632DF" w:rsidP="009632DF">
      <w:pPr>
        <w:rPr>
          <w:rFonts w:ascii="Aptos" w:hAnsi="Aptos"/>
        </w:rPr>
      </w:pPr>
    </w:p>
    <w:p w14:paraId="037A88A9" w14:textId="77777777" w:rsidR="003E2D64" w:rsidRDefault="003E2D64" w:rsidP="009632DF">
      <w:pPr>
        <w:rPr>
          <w:rFonts w:ascii="Aptos" w:hAnsi="Aptos"/>
          <w:sz w:val="20"/>
          <w:szCs w:val="20"/>
        </w:rPr>
      </w:pPr>
    </w:p>
    <w:p w14:paraId="57EA0B4D" w14:textId="77777777" w:rsidR="00D40A66" w:rsidRDefault="00D40A66" w:rsidP="009632DF">
      <w:pPr>
        <w:rPr>
          <w:rFonts w:ascii="Aptos" w:hAnsi="Aptos"/>
          <w:sz w:val="20"/>
          <w:szCs w:val="20"/>
        </w:rPr>
      </w:pPr>
    </w:p>
    <w:p w14:paraId="405C6F7D" w14:textId="77777777" w:rsidR="00D40A66" w:rsidRPr="00CA2641" w:rsidRDefault="00D40A66" w:rsidP="009632DF">
      <w:pPr>
        <w:rPr>
          <w:rFonts w:ascii="Aptos" w:hAnsi="Aptos"/>
          <w:sz w:val="20"/>
          <w:szCs w:val="20"/>
        </w:rPr>
      </w:pPr>
    </w:p>
    <w:p w14:paraId="129D011D" w14:textId="2151BBCD" w:rsidR="009632DF" w:rsidRPr="00CA2641" w:rsidRDefault="005E71A0" w:rsidP="0015366C">
      <w:pPr>
        <w:jc w:val="center"/>
        <w:rPr>
          <w:rFonts w:ascii="Aptos" w:hAnsi="Aptos"/>
        </w:rPr>
      </w:pPr>
      <w:r w:rsidRPr="00CA2641">
        <w:rPr>
          <w:rFonts w:ascii="Aptos" w:hAnsi="Aptos"/>
        </w:rPr>
        <w:t>________________________________</w:t>
      </w:r>
    </w:p>
    <w:p w14:paraId="236F7D08" w14:textId="75EDB614" w:rsidR="00E96588" w:rsidRPr="00CA2641" w:rsidRDefault="005E71A0" w:rsidP="0015366C">
      <w:pPr>
        <w:jc w:val="center"/>
        <w:rPr>
          <w:rFonts w:ascii="Aptos" w:hAnsi="Aptos"/>
        </w:rPr>
      </w:pPr>
      <w:r w:rsidRPr="00CA2641">
        <w:rPr>
          <w:rFonts w:ascii="Aptos" w:hAnsi="Aptos"/>
        </w:rPr>
        <w:t>Member</w:t>
      </w:r>
    </w:p>
    <w:sectPr w:rsidR="00E96588" w:rsidRPr="00CA2641" w:rsidSect="00FE3410">
      <w:headerReference w:type="default" r:id="rId11"/>
      <w:footerReference w:type="even" r:id="rId12"/>
      <w:footerReference w:type="default" r:id="rId13"/>
      <w:pgSz w:w="12240" w:h="18720" w:code="14"/>
      <w:pgMar w:top="1152" w:right="1152" w:bottom="720" w:left="1152" w:header="446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6B395" w14:textId="77777777" w:rsidR="00BC5F54" w:rsidRDefault="00BC5F54">
      <w:r>
        <w:separator/>
      </w:r>
    </w:p>
  </w:endnote>
  <w:endnote w:type="continuationSeparator" w:id="0">
    <w:p w14:paraId="33C5DE90" w14:textId="77777777" w:rsidR="00BC5F54" w:rsidRDefault="00B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344"/>
      <w:gridCol w:w="1869"/>
      <w:gridCol w:w="3577"/>
      <w:gridCol w:w="1650"/>
    </w:tblGrid>
    <w:tr w:rsidR="00080CB0" w:rsidRPr="002C34B5" w14:paraId="5208C803" w14:textId="77777777" w:rsidTr="00FE4DC4">
      <w:trPr>
        <w:trHeight w:val="260"/>
      </w:trPr>
      <w:tc>
        <w:tcPr>
          <w:tcW w:w="1602" w:type="pct"/>
          <w:vAlign w:val="center"/>
        </w:tcPr>
        <w:p w14:paraId="76F46BAC" w14:textId="0A3ABDEE" w:rsidR="00080CB0" w:rsidRPr="002C34B5" w:rsidRDefault="00080CB0" w:rsidP="00080CB0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 w:rsidR="0067143A">
            <w:rPr>
              <w:rFonts w:ascii="Arial" w:hAnsi="Arial" w:cs="Arial"/>
              <w:kern w:val="2"/>
              <w:sz w:val="20"/>
              <w:szCs w:val="20"/>
              <w:lang w:val="en-US"/>
            </w:rPr>
            <w:t>20</w:t>
          </w:r>
        </w:p>
      </w:tc>
      <w:tc>
        <w:tcPr>
          <w:tcW w:w="895" w:type="pct"/>
          <w:vAlign w:val="center"/>
        </w:tcPr>
        <w:p w14:paraId="19D3A7F0" w14:textId="77777777" w:rsidR="00080CB0" w:rsidRPr="002C34B5" w:rsidRDefault="00080CB0" w:rsidP="00080CB0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0</w:t>
          </w:r>
        </w:p>
      </w:tc>
      <w:tc>
        <w:tcPr>
          <w:tcW w:w="1713" w:type="pct"/>
          <w:vAlign w:val="center"/>
        </w:tcPr>
        <w:p w14:paraId="67DE5ECD" w14:textId="0A1CBF4A" w:rsidR="00080CB0" w:rsidRPr="002C34B5" w:rsidRDefault="00080CB0" w:rsidP="00080CB0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 w:rsidR="005D78F0" w:rsidRPr="005D78F0">
            <w:rPr>
              <w:rFonts w:ascii="Arial" w:hAnsi="Arial" w:cs="Arial"/>
              <w:kern w:val="2"/>
              <w:sz w:val="20"/>
              <w:szCs w:val="20"/>
              <w:lang w:val="en-US"/>
            </w:rPr>
            <w:t>July 3</w:t>
          </w:r>
          <w:r w:rsidR="00DC154C"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58E7DCA7" w14:textId="77777777" w:rsidR="00080CB0" w:rsidRPr="002C34B5" w:rsidRDefault="00080CB0" w:rsidP="00080CB0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706F32F1" w14:textId="77777777" w:rsidR="000D266A" w:rsidRDefault="00D50F63">
    <w:pPr>
      <w:pStyle w:val="Footer"/>
    </w:pPr>
    <w:r w:rsidRPr="00D50F63">
      <w:rPr>
        <w:rFonts w:ascii="Arial Narrow" w:hAnsi="Arial Narrow" w:cs="Arial"/>
        <w:b/>
        <w:noProof/>
        <w:color w:val="000000"/>
        <w:kern w:val="28"/>
        <w:sz w:val="22"/>
        <w:szCs w:val="20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B98E64" wp14:editId="749859F5">
              <wp:simplePos x="0" y="0"/>
              <wp:positionH relativeFrom="column">
                <wp:posOffset>-541020</wp:posOffset>
              </wp:positionH>
              <wp:positionV relativeFrom="paragraph">
                <wp:posOffset>362585</wp:posOffset>
              </wp:positionV>
              <wp:extent cx="2360930" cy="1243330"/>
              <wp:effectExtent l="0" t="0" r="18415" b="139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243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568603642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590AD1D" w14:textId="77777777" w:rsidR="00D50F63" w:rsidRDefault="00D50F63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B98E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2.6pt;margin-top:28.55pt;width:185.9pt;height:97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ib1DwIAACA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">
              <v:textbox>
                <w:txbxContent>
                  <w:sdt>
                    <w:sdtPr>
                      <w:id w:val="568603642"/>
                      <w:temporary/>
                      <w:showingPlcHdr/>
                      <w15:appearance w15:val="hidden"/>
                    </w:sdtPr>
                    <w:sdtContent>
                      <w:p w14:paraId="2590AD1D" w14:textId="77777777" w:rsidR="00D50F63" w:rsidRDefault="00D50F63">
                        <w:r>
                          <w:t>[Grab your reader’s attention with a great quote from the document or use this space to emphasize a key point. To place this text box anywhere on the page, just drag it.]</w:t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7536C" w14:textId="77777777" w:rsidR="00BC5F54" w:rsidRDefault="00BC5F54">
      <w:r>
        <w:separator/>
      </w:r>
    </w:p>
  </w:footnote>
  <w:footnote w:type="continuationSeparator" w:id="0">
    <w:p w14:paraId="32EFC298" w14:textId="77777777" w:rsidR="00BC5F54" w:rsidRDefault="00BC5F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ADC0E" w14:textId="77777777" w:rsidR="004C2590" w:rsidRPr="007C319D" w:rsidRDefault="004C2590" w:rsidP="004C2590">
    <w:pPr>
      <w:rPr>
        <w:rFonts w:ascii="Arial" w:hAnsi="Arial" w:cs="Arial"/>
        <w:sz w:val="18"/>
        <w:szCs w:val="18"/>
      </w:rPr>
    </w:pPr>
    <w:r w:rsidRPr="00DA7F5A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63360" behindDoc="0" locked="0" layoutInCell="1" allowOverlap="1" wp14:anchorId="7D8DF17B" wp14:editId="4975EEA0">
          <wp:simplePos x="0" y="0"/>
          <wp:positionH relativeFrom="column">
            <wp:posOffset>714375</wp:posOffset>
          </wp:positionH>
          <wp:positionV relativeFrom="paragraph">
            <wp:posOffset>-31115</wp:posOffset>
          </wp:positionV>
          <wp:extent cx="768773" cy="731520"/>
          <wp:effectExtent l="0" t="0" r="0" b="0"/>
          <wp:wrapSquare wrapText="bothSides"/>
          <wp:docPr id="47017688" name="Picture 3" descr="A yellow and red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017688" name="Picture 3" descr="A yellow and red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77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4C503C2D" wp14:editId="3D217233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2017440874" name="Picture 2017440874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29E8CEBE" w14:textId="77777777" w:rsidR="004C2590" w:rsidRPr="007C319D" w:rsidRDefault="004C2590" w:rsidP="004C2590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635017B4" w14:textId="77777777" w:rsidR="004C2590" w:rsidRPr="007C319D" w:rsidRDefault="004C2590" w:rsidP="004C2590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12AA3593" w14:textId="77777777" w:rsidR="004C2590" w:rsidRPr="00431F9A" w:rsidRDefault="004C2590" w:rsidP="004C2590">
    <w:pPr>
      <w:jc w:val="center"/>
      <w:rPr>
        <w:rFonts w:ascii="Arial" w:hAnsi="Arial" w:cs="Arial"/>
      </w:rPr>
    </w:pPr>
  </w:p>
  <w:p w14:paraId="7E3A8047" w14:textId="08E8BB65" w:rsidR="000A24C8" w:rsidRPr="004C2590" w:rsidRDefault="004C2590" w:rsidP="004C2590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4726DEED" wp14:editId="3943001E">
              <wp:simplePos x="0" y="0"/>
              <wp:positionH relativeFrom="margin">
                <wp:posOffset>-43815</wp:posOffset>
              </wp:positionH>
              <wp:positionV relativeFrom="paragraph">
                <wp:posOffset>64770</wp:posOffset>
              </wp:positionV>
              <wp:extent cx="6400800" cy="0"/>
              <wp:effectExtent l="57150" t="38100" r="57150" b="95250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5BACAD" id="Straight Connector 1" o:spid="_x0000_s1026" style="position:absolute;flip:y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.45pt,5.1pt" to="500.5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" strokecolor="black [3213]" strokeweight="2.25pt">
              <v:stroke linestyle="thinThin" endcap="round"/>
              <v:shadow on="t" color="black" opacity="22937f" origin=",.5" offset="0,.63889mm"/>
              <o:lock v:ext="edit" shapetype="f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6"/>
  </w:num>
  <w:num w:numId="2" w16cid:durableId="203567885">
    <w:abstractNumId w:val="10"/>
  </w:num>
  <w:num w:numId="3" w16cid:durableId="79257051">
    <w:abstractNumId w:val="2"/>
  </w:num>
  <w:num w:numId="4" w16cid:durableId="1553611670">
    <w:abstractNumId w:val="9"/>
  </w:num>
  <w:num w:numId="5" w16cid:durableId="1436367797">
    <w:abstractNumId w:val="8"/>
  </w:num>
  <w:num w:numId="6" w16cid:durableId="1524708130">
    <w:abstractNumId w:val="1"/>
  </w:num>
  <w:num w:numId="7" w16cid:durableId="1339191599">
    <w:abstractNumId w:val="11"/>
  </w:num>
  <w:num w:numId="8" w16cid:durableId="274530535">
    <w:abstractNumId w:val="5"/>
  </w:num>
  <w:num w:numId="9" w16cid:durableId="1676499286">
    <w:abstractNumId w:val="3"/>
  </w:num>
  <w:num w:numId="10" w16cid:durableId="1595867740">
    <w:abstractNumId w:val="7"/>
  </w:num>
  <w:num w:numId="11" w16cid:durableId="1090154752">
    <w:abstractNumId w:val="0"/>
  </w:num>
  <w:num w:numId="12" w16cid:durableId="10477268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kwNKwFAI0ys2MtAAAA"/>
  </w:docVars>
  <w:rsids>
    <w:rsidRoot w:val="003A20CC"/>
    <w:rsid w:val="0000170C"/>
    <w:rsid w:val="00004705"/>
    <w:rsid w:val="00010A8C"/>
    <w:rsid w:val="00010DAB"/>
    <w:rsid w:val="00010FE8"/>
    <w:rsid w:val="00012223"/>
    <w:rsid w:val="0001258B"/>
    <w:rsid w:val="00013537"/>
    <w:rsid w:val="00034855"/>
    <w:rsid w:val="00053176"/>
    <w:rsid w:val="000571D2"/>
    <w:rsid w:val="00060F80"/>
    <w:rsid w:val="0006525A"/>
    <w:rsid w:val="0006731E"/>
    <w:rsid w:val="00074714"/>
    <w:rsid w:val="0007655A"/>
    <w:rsid w:val="00080CB0"/>
    <w:rsid w:val="00083F54"/>
    <w:rsid w:val="00085C6C"/>
    <w:rsid w:val="00090D1E"/>
    <w:rsid w:val="00093F29"/>
    <w:rsid w:val="0009495E"/>
    <w:rsid w:val="000A0242"/>
    <w:rsid w:val="000A24C8"/>
    <w:rsid w:val="000A3A15"/>
    <w:rsid w:val="000B21D2"/>
    <w:rsid w:val="000C668B"/>
    <w:rsid w:val="000C71D2"/>
    <w:rsid w:val="000D1C9F"/>
    <w:rsid w:val="000D266A"/>
    <w:rsid w:val="000E1CC2"/>
    <w:rsid w:val="000E289A"/>
    <w:rsid w:val="000E2AD1"/>
    <w:rsid w:val="000F043F"/>
    <w:rsid w:val="000F561D"/>
    <w:rsid w:val="00100BCB"/>
    <w:rsid w:val="0010129D"/>
    <w:rsid w:val="00113BCD"/>
    <w:rsid w:val="00117657"/>
    <w:rsid w:val="001217D3"/>
    <w:rsid w:val="001237D2"/>
    <w:rsid w:val="00133301"/>
    <w:rsid w:val="001341F7"/>
    <w:rsid w:val="00137345"/>
    <w:rsid w:val="001373B2"/>
    <w:rsid w:val="00143A17"/>
    <w:rsid w:val="001443CC"/>
    <w:rsid w:val="00145DBF"/>
    <w:rsid w:val="00150D09"/>
    <w:rsid w:val="0015366C"/>
    <w:rsid w:val="00160E99"/>
    <w:rsid w:val="00164072"/>
    <w:rsid w:val="001673CB"/>
    <w:rsid w:val="00171540"/>
    <w:rsid w:val="0017226B"/>
    <w:rsid w:val="001745E4"/>
    <w:rsid w:val="00174DEF"/>
    <w:rsid w:val="001753B3"/>
    <w:rsid w:val="00175799"/>
    <w:rsid w:val="00181F96"/>
    <w:rsid w:val="00182263"/>
    <w:rsid w:val="00186610"/>
    <w:rsid w:val="0019239F"/>
    <w:rsid w:val="00192A5E"/>
    <w:rsid w:val="00193397"/>
    <w:rsid w:val="001A21CE"/>
    <w:rsid w:val="001A6D13"/>
    <w:rsid w:val="001C0F2D"/>
    <w:rsid w:val="001C2D2D"/>
    <w:rsid w:val="001C3B4B"/>
    <w:rsid w:val="001D7282"/>
    <w:rsid w:val="001E5FB5"/>
    <w:rsid w:val="001F1293"/>
    <w:rsid w:val="001F2962"/>
    <w:rsid w:val="001F2F49"/>
    <w:rsid w:val="001F4063"/>
    <w:rsid w:val="001F40F2"/>
    <w:rsid w:val="00206ACB"/>
    <w:rsid w:val="0020754A"/>
    <w:rsid w:val="0021278F"/>
    <w:rsid w:val="002161A4"/>
    <w:rsid w:val="00217B49"/>
    <w:rsid w:val="00217DCF"/>
    <w:rsid w:val="00220BBD"/>
    <w:rsid w:val="00225A68"/>
    <w:rsid w:val="00227B2E"/>
    <w:rsid w:val="0023291F"/>
    <w:rsid w:val="00242149"/>
    <w:rsid w:val="0024294D"/>
    <w:rsid w:val="00251E27"/>
    <w:rsid w:val="00253A7B"/>
    <w:rsid w:val="00253ECF"/>
    <w:rsid w:val="00255CFF"/>
    <w:rsid w:val="00266776"/>
    <w:rsid w:val="00271576"/>
    <w:rsid w:val="00271C77"/>
    <w:rsid w:val="00272321"/>
    <w:rsid w:val="002736E2"/>
    <w:rsid w:val="002814C9"/>
    <w:rsid w:val="00283BBD"/>
    <w:rsid w:val="00285C38"/>
    <w:rsid w:val="0029585B"/>
    <w:rsid w:val="002A62A8"/>
    <w:rsid w:val="002A7BD7"/>
    <w:rsid w:val="002B5E9D"/>
    <w:rsid w:val="002C6FAA"/>
    <w:rsid w:val="002D5612"/>
    <w:rsid w:val="002E3B29"/>
    <w:rsid w:val="002E42FB"/>
    <w:rsid w:val="002E56DB"/>
    <w:rsid w:val="002E7E07"/>
    <w:rsid w:val="002F3F1D"/>
    <w:rsid w:val="002F7AA7"/>
    <w:rsid w:val="00303629"/>
    <w:rsid w:val="00305DC7"/>
    <w:rsid w:val="003073D2"/>
    <w:rsid w:val="00315253"/>
    <w:rsid w:val="0032461C"/>
    <w:rsid w:val="00324AD2"/>
    <w:rsid w:val="00333B51"/>
    <w:rsid w:val="00336EFE"/>
    <w:rsid w:val="003375A2"/>
    <w:rsid w:val="003479BE"/>
    <w:rsid w:val="00354791"/>
    <w:rsid w:val="00364E49"/>
    <w:rsid w:val="00372278"/>
    <w:rsid w:val="00375E23"/>
    <w:rsid w:val="00377322"/>
    <w:rsid w:val="00377CCA"/>
    <w:rsid w:val="00381185"/>
    <w:rsid w:val="003909F9"/>
    <w:rsid w:val="003913B1"/>
    <w:rsid w:val="00393AB7"/>
    <w:rsid w:val="00395166"/>
    <w:rsid w:val="003A20CC"/>
    <w:rsid w:val="003A35CF"/>
    <w:rsid w:val="003A7183"/>
    <w:rsid w:val="003A7FC2"/>
    <w:rsid w:val="003B6201"/>
    <w:rsid w:val="003C0E07"/>
    <w:rsid w:val="003C2AF1"/>
    <w:rsid w:val="003D4DDE"/>
    <w:rsid w:val="003D5336"/>
    <w:rsid w:val="003E2269"/>
    <w:rsid w:val="003E2AAF"/>
    <w:rsid w:val="003E2D64"/>
    <w:rsid w:val="003E39CB"/>
    <w:rsid w:val="003E645B"/>
    <w:rsid w:val="003E7295"/>
    <w:rsid w:val="003F058D"/>
    <w:rsid w:val="00412220"/>
    <w:rsid w:val="004122F6"/>
    <w:rsid w:val="00420759"/>
    <w:rsid w:val="00423695"/>
    <w:rsid w:val="00427C10"/>
    <w:rsid w:val="0043317A"/>
    <w:rsid w:val="00434FDE"/>
    <w:rsid w:val="0044634D"/>
    <w:rsid w:val="00451C92"/>
    <w:rsid w:val="00457EB7"/>
    <w:rsid w:val="004616F7"/>
    <w:rsid w:val="00462C2A"/>
    <w:rsid w:val="00464223"/>
    <w:rsid w:val="00477A0F"/>
    <w:rsid w:val="0048122D"/>
    <w:rsid w:val="00482564"/>
    <w:rsid w:val="00484884"/>
    <w:rsid w:val="00485EE7"/>
    <w:rsid w:val="004875A0"/>
    <w:rsid w:val="00490718"/>
    <w:rsid w:val="00496C1E"/>
    <w:rsid w:val="004B6BB2"/>
    <w:rsid w:val="004C2590"/>
    <w:rsid w:val="004D7E89"/>
    <w:rsid w:val="004E167D"/>
    <w:rsid w:val="004E167E"/>
    <w:rsid w:val="004F1592"/>
    <w:rsid w:val="004F37B9"/>
    <w:rsid w:val="00503669"/>
    <w:rsid w:val="005063F9"/>
    <w:rsid w:val="005126B7"/>
    <w:rsid w:val="005229D6"/>
    <w:rsid w:val="00526332"/>
    <w:rsid w:val="00527945"/>
    <w:rsid w:val="0053278E"/>
    <w:rsid w:val="005350AA"/>
    <w:rsid w:val="00536B74"/>
    <w:rsid w:val="00537B8E"/>
    <w:rsid w:val="00540AA0"/>
    <w:rsid w:val="0055356A"/>
    <w:rsid w:val="00561ACD"/>
    <w:rsid w:val="00562615"/>
    <w:rsid w:val="0056762B"/>
    <w:rsid w:val="00575082"/>
    <w:rsid w:val="00576CDC"/>
    <w:rsid w:val="005776B4"/>
    <w:rsid w:val="0058532F"/>
    <w:rsid w:val="00586ABD"/>
    <w:rsid w:val="00587020"/>
    <w:rsid w:val="00593A22"/>
    <w:rsid w:val="00594074"/>
    <w:rsid w:val="005A220E"/>
    <w:rsid w:val="005B5907"/>
    <w:rsid w:val="005C03E0"/>
    <w:rsid w:val="005D3602"/>
    <w:rsid w:val="005D6063"/>
    <w:rsid w:val="005D78F0"/>
    <w:rsid w:val="005E549C"/>
    <w:rsid w:val="005E5CEA"/>
    <w:rsid w:val="005E71A0"/>
    <w:rsid w:val="005F1654"/>
    <w:rsid w:val="00602BB6"/>
    <w:rsid w:val="006053FB"/>
    <w:rsid w:val="00611307"/>
    <w:rsid w:val="00611611"/>
    <w:rsid w:val="006126CB"/>
    <w:rsid w:val="00612CED"/>
    <w:rsid w:val="00613D13"/>
    <w:rsid w:val="00614226"/>
    <w:rsid w:val="006302A4"/>
    <w:rsid w:val="0063419A"/>
    <w:rsid w:val="00634D36"/>
    <w:rsid w:val="00635B43"/>
    <w:rsid w:val="00645B21"/>
    <w:rsid w:val="00645F78"/>
    <w:rsid w:val="00646C16"/>
    <w:rsid w:val="00651E86"/>
    <w:rsid w:val="0065798A"/>
    <w:rsid w:val="00665055"/>
    <w:rsid w:val="0067143A"/>
    <w:rsid w:val="0068783F"/>
    <w:rsid w:val="00692B8C"/>
    <w:rsid w:val="006947A8"/>
    <w:rsid w:val="006A389E"/>
    <w:rsid w:val="006A7DAC"/>
    <w:rsid w:val="006D3B2F"/>
    <w:rsid w:val="006E044F"/>
    <w:rsid w:val="006E13B1"/>
    <w:rsid w:val="006E2D60"/>
    <w:rsid w:val="006F00D5"/>
    <w:rsid w:val="006F0F1E"/>
    <w:rsid w:val="006F1C1E"/>
    <w:rsid w:val="006F3A52"/>
    <w:rsid w:val="007005CD"/>
    <w:rsid w:val="00705E5B"/>
    <w:rsid w:val="007257DB"/>
    <w:rsid w:val="0072592D"/>
    <w:rsid w:val="00733050"/>
    <w:rsid w:val="00733AAD"/>
    <w:rsid w:val="00742C45"/>
    <w:rsid w:val="007451A5"/>
    <w:rsid w:val="00751EE6"/>
    <w:rsid w:val="00754CDB"/>
    <w:rsid w:val="00755A15"/>
    <w:rsid w:val="00761282"/>
    <w:rsid w:val="0076150A"/>
    <w:rsid w:val="007645AF"/>
    <w:rsid w:val="00765F03"/>
    <w:rsid w:val="0077463F"/>
    <w:rsid w:val="00775B59"/>
    <w:rsid w:val="007848AF"/>
    <w:rsid w:val="00784F7C"/>
    <w:rsid w:val="0079135F"/>
    <w:rsid w:val="00796147"/>
    <w:rsid w:val="007A1C9E"/>
    <w:rsid w:val="007A2A62"/>
    <w:rsid w:val="007C0A8D"/>
    <w:rsid w:val="007C70E7"/>
    <w:rsid w:val="007C754E"/>
    <w:rsid w:val="007F289C"/>
    <w:rsid w:val="007F49C6"/>
    <w:rsid w:val="007F6825"/>
    <w:rsid w:val="008008E0"/>
    <w:rsid w:val="00802E33"/>
    <w:rsid w:val="008039EB"/>
    <w:rsid w:val="008050DA"/>
    <w:rsid w:val="008070BC"/>
    <w:rsid w:val="00807DBE"/>
    <w:rsid w:val="00807F4A"/>
    <w:rsid w:val="00807FEE"/>
    <w:rsid w:val="00815F51"/>
    <w:rsid w:val="00823A00"/>
    <w:rsid w:val="00824BDA"/>
    <w:rsid w:val="00841468"/>
    <w:rsid w:val="00844A59"/>
    <w:rsid w:val="00847501"/>
    <w:rsid w:val="0084774D"/>
    <w:rsid w:val="008502A6"/>
    <w:rsid w:val="008520AF"/>
    <w:rsid w:val="00854410"/>
    <w:rsid w:val="00863BE4"/>
    <w:rsid w:val="0088194F"/>
    <w:rsid w:val="00882206"/>
    <w:rsid w:val="00882ED8"/>
    <w:rsid w:val="00884D1E"/>
    <w:rsid w:val="0089044C"/>
    <w:rsid w:val="00891845"/>
    <w:rsid w:val="00891A05"/>
    <w:rsid w:val="00894909"/>
    <w:rsid w:val="008B13E8"/>
    <w:rsid w:val="008B3B5C"/>
    <w:rsid w:val="008B4CA7"/>
    <w:rsid w:val="008B4E03"/>
    <w:rsid w:val="008C3E21"/>
    <w:rsid w:val="008C50FD"/>
    <w:rsid w:val="008C527F"/>
    <w:rsid w:val="008C7DA9"/>
    <w:rsid w:val="008D1252"/>
    <w:rsid w:val="008D4CA6"/>
    <w:rsid w:val="008D69E5"/>
    <w:rsid w:val="008D7D4C"/>
    <w:rsid w:val="008E24FC"/>
    <w:rsid w:val="008E2C4E"/>
    <w:rsid w:val="008E4888"/>
    <w:rsid w:val="008F0751"/>
    <w:rsid w:val="009029A9"/>
    <w:rsid w:val="00905909"/>
    <w:rsid w:val="009069AA"/>
    <w:rsid w:val="009158CC"/>
    <w:rsid w:val="00916D71"/>
    <w:rsid w:val="009201F2"/>
    <w:rsid w:val="009204BF"/>
    <w:rsid w:val="00923ECB"/>
    <w:rsid w:val="00927C1B"/>
    <w:rsid w:val="00932478"/>
    <w:rsid w:val="00942313"/>
    <w:rsid w:val="00942BCF"/>
    <w:rsid w:val="00945438"/>
    <w:rsid w:val="0095098F"/>
    <w:rsid w:val="00951072"/>
    <w:rsid w:val="00954FE7"/>
    <w:rsid w:val="00957B7D"/>
    <w:rsid w:val="009632DF"/>
    <w:rsid w:val="00963371"/>
    <w:rsid w:val="00966DF7"/>
    <w:rsid w:val="00970093"/>
    <w:rsid w:val="00994FA7"/>
    <w:rsid w:val="009A530A"/>
    <w:rsid w:val="009A6349"/>
    <w:rsid w:val="009B0478"/>
    <w:rsid w:val="009B0A17"/>
    <w:rsid w:val="009B2B7A"/>
    <w:rsid w:val="009B4611"/>
    <w:rsid w:val="009B501F"/>
    <w:rsid w:val="009B70C1"/>
    <w:rsid w:val="009C3B50"/>
    <w:rsid w:val="009C5D46"/>
    <w:rsid w:val="009C694C"/>
    <w:rsid w:val="009C694D"/>
    <w:rsid w:val="009C7D43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05D74"/>
    <w:rsid w:val="00A12D24"/>
    <w:rsid w:val="00A13D5D"/>
    <w:rsid w:val="00A240FF"/>
    <w:rsid w:val="00A2588F"/>
    <w:rsid w:val="00A25CA1"/>
    <w:rsid w:val="00A31A8A"/>
    <w:rsid w:val="00A34AEE"/>
    <w:rsid w:val="00A42287"/>
    <w:rsid w:val="00A432F9"/>
    <w:rsid w:val="00A45275"/>
    <w:rsid w:val="00A46189"/>
    <w:rsid w:val="00A53FF3"/>
    <w:rsid w:val="00A54C84"/>
    <w:rsid w:val="00A60982"/>
    <w:rsid w:val="00A60FC8"/>
    <w:rsid w:val="00A64473"/>
    <w:rsid w:val="00A65F0F"/>
    <w:rsid w:val="00A66A90"/>
    <w:rsid w:val="00A77ECF"/>
    <w:rsid w:val="00A83644"/>
    <w:rsid w:val="00A846B5"/>
    <w:rsid w:val="00A85360"/>
    <w:rsid w:val="00A8580A"/>
    <w:rsid w:val="00A9161E"/>
    <w:rsid w:val="00A97157"/>
    <w:rsid w:val="00AA4C6E"/>
    <w:rsid w:val="00AA5E66"/>
    <w:rsid w:val="00AA6FF9"/>
    <w:rsid w:val="00AB47B4"/>
    <w:rsid w:val="00AB579B"/>
    <w:rsid w:val="00AC6ECB"/>
    <w:rsid w:val="00AD3906"/>
    <w:rsid w:val="00AD3B57"/>
    <w:rsid w:val="00AE4BAA"/>
    <w:rsid w:val="00AE5319"/>
    <w:rsid w:val="00AF08FD"/>
    <w:rsid w:val="00AF4F4E"/>
    <w:rsid w:val="00B12064"/>
    <w:rsid w:val="00B17B77"/>
    <w:rsid w:val="00B338E9"/>
    <w:rsid w:val="00B40B55"/>
    <w:rsid w:val="00B4768B"/>
    <w:rsid w:val="00B51C07"/>
    <w:rsid w:val="00B52DE6"/>
    <w:rsid w:val="00B546D2"/>
    <w:rsid w:val="00B676FC"/>
    <w:rsid w:val="00B73DD0"/>
    <w:rsid w:val="00B81803"/>
    <w:rsid w:val="00B91A48"/>
    <w:rsid w:val="00B9413A"/>
    <w:rsid w:val="00B96199"/>
    <w:rsid w:val="00BA60D2"/>
    <w:rsid w:val="00BB54B7"/>
    <w:rsid w:val="00BC4F02"/>
    <w:rsid w:val="00BC5F54"/>
    <w:rsid w:val="00BD14DD"/>
    <w:rsid w:val="00BD206C"/>
    <w:rsid w:val="00BD63B6"/>
    <w:rsid w:val="00BE4DA8"/>
    <w:rsid w:val="00BF0ADF"/>
    <w:rsid w:val="00BF19DE"/>
    <w:rsid w:val="00BF71F6"/>
    <w:rsid w:val="00C000EF"/>
    <w:rsid w:val="00C04C30"/>
    <w:rsid w:val="00C05BFB"/>
    <w:rsid w:val="00C0646E"/>
    <w:rsid w:val="00C1357A"/>
    <w:rsid w:val="00C13B19"/>
    <w:rsid w:val="00C26AD7"/>
    <w:rsid w:val="00C4190C"/>
    <w:rsid w:val="00C46FF3"/>
    <w:rsid w:val="00C52B21"/>
    <w:rsid w:val="00C570C9"/>
    <w:rsid w:val="00C72CE7"/>
    <w:rsid w:val="00C74496"/>
    <w:rsid w:val="00C77525"/>
    <w:rsid w:val="00C8348A"/>
    <w:rsid w:val="00C8608C"/>
    <w:rsid w:val="00C8679F"/>
    <w:rsid w:val="00C95E2D"/>
    <w:rsid w:val="00C968FE"/>
    <w:rsid w:val="00CA2641"/>
    <w:rsid w:val="00CA2B33"/>
    <w:rsid w:val="00CB0C25"/>
    <w:rsid w:val="00CB2C17"/>
    <w:rsid w:val="00CB79FA"/>
    <w:rsid w:val="00CC7D75"/>
    <w:rsid w:val="00CD0045"/>
    <w:rsid w:val="00CD18C2"/>
    <w:rsid w:val="00CE1439"/>
    <w:rsid w:val="00CE1E62"/>
    <w:rsid w:val="00CE6012"/>
    <w:rsid w:val="00CE6CD0"/>
    <w:rsid w:val="00CE6E61"/>
    <w:rsid w:val="00CF1398"/>
    <w:rsid w:val="00CF53E8"/>
    <w:rsid w:val="00D036CB"/>
    <w:rsid w:val="00D045D1"/>
    <w:rsid w:val="00D04B54"/>
    <w:rsid w:val="00D1307E"/>
    <w:rsid w:val="00D17DB5"/>
    <w:rsid w:val="00D17FE9"/>
    <w:rsid w:val="00D22676"/>
    <w:rsid w:val="00D265A0"/>
    <w:rsid w:val="00D27EA3"/>
    <w:rsid w:val="00D33334"/>
    <w:rsid w:val="00D33BE3"/>
    <w:rsid w:val="00D34243"/>
    <w:rsid w:val="00D40A66"/>
    <w:rsid w:val="00D40B1C"/>
    <w:rsid w:val="00D428BF"/>
    <w:rsid w:val="00D441CA"/>
    <w:rsid w:val="00D4779B"/>
    <w:rsid w:val="00D50F63"/>
    <w:rsid w:val="00D51688"/>
    <w:rsid w:val="00D52C2A"/>
    <w:rsid w:val="00D53428"/>
    <w:rsid w:val="00D73A72"/>
    <w:rsid w:val="00D7456C"/>
    <w:rsid w:val="00D841DB"/>
    <w:rsid w:val="00D9108C"/>
    <w:rsid w:val="00D9232B"/>
    <w:rsid w:val="00D9368A"/>
    <w:rsid w:val="00D93870"/>
    <w:rsid w:val="00D94CC9"/>
    <w:rsid w:val="00DA36F5"/>
    <w:rsid w:val="00DA466A"/>
    <w:rsid w:val="00DA6528"/>
    <w:rsid w:val="00DA6747"/>
    <w:rsid w:val="00DB7254"/>
    <w:rsid w:val="00DC154C"/>
    <w:rsid w:val="00DC3A90"/>
    <w:rsid w:val="00DC612D"/>
    <w:rsid w:val="00DC660B"/>
    <w:rsid w:val="00DD0574"/>
    <w:rsid w:val="00DD317C"/>
    <w:rsid w:val="00DD36CC"/>
    <w:rsid w:val="00DD5E09"/>
    <w:rsid w:val="00DD64DD"/>
    <w:rsid w:val="00DD70F2"/>
    <w:rsid w:val="00DE2000"/>
    <w:rsid w:val="00DE2E99"/>
    <w:rsid w:val="00DF0099"/>
    <w:rsid w:val="00DF5A66"/>
    <w:rsid w:val="00DF6B5D"/>
    <w:rsid w:val="00E02909"/>
    <w:rsid w:val="00E12F97"/>
    <w:rsid w:val="00E155FA"/>
    <w:rsid w:val="00E15BFB"/>
    <w:rsid w:val="00E1794C"/>
    <w:rsid w:val="00E208DA"/>
    <w:rsid w:val="00E218D3"/>
    <w:rsid w:val="00E2252C"/>
    <w:rsid w:val="00E23914"/>
    <w:rsid w:val="00E23B88"/>
    <w:rsid w:val="00E31C89"/>
    <w:rsid w:val="00E34F3C"/>
    <w:rsid w:val="00E412BA"/>
    <w:rsid w:val="00E4489D"/>
    <w:rsid w:val="00E451D5"/>
    <w:rsid w:val="00E45AA8"/>
    <w:rsid w:val="00E47EB4"/>
    <w:rsid w:val="00E5015E"/>
    <w:rsid w:val="00E50A37"/>
    <w:rsid w:val="00E52193"/>
    <w:rsid w:val="00E52263"/>
    <w:rsid w:val="00E522BF"/>
    <w:rsid w:val="00E52E6D"/>
    <w:rsid w:val="00E5493D"/>
    <w:rsid w:val="00E56BBD"/>
    <w:rsid w:val="00E6528C"/>
    <w:rsid w:val="00E7424B"/>
    <w:rsid w:val="00E807F2"/>
    <w:rsid w:val="00E82112"/>
    <w:rsid w:val="00E96588"/>
    <w:rsid w:val="00EA5108"/>
    <w:rsid w:val="00EA67CB"/>
    <w:rsid w:val="00EB219D"/>
    <w:rsid w:val="00EB3EAC"/>
    <w:rsid w:val="00EB4D30"/>
    <w:rsid w:val="00EB7DFA"/>
    <w:rsid w:val="00EC0008"/>
    <w:rsid w:val="00ED4196"/>
    <w:rsid w:val="00ED63CE"/>
    <w:rsid w:val="00ED7751"/>
    <w:rsid w:val="00EE1002"/>
    <w:rsid w:val="00EE270A"/>
    <w:rsid w:val="00EE318A"/>
    <w:rsid w:val="00EE5AEB"/>
    <w:rsid w:val="00EF1076"/>
    <w:rsid w:val="00EF1F1B"/>
    <w:rsid w:val="00EF2337"/>
    <w:rsid w:val="00EF33F0"/>
    <w:rsid w:val="00F04BE1"/>
    <w:rsid w:val="00F06941"/>
    <w:rsid w:val="00F102AC"/>
    <w:rsid w:val="00F10DD4"/>
    <w:rsid w:val="00F11BEB"/>
    <w:rsid w:val="00F14543"/>
    <w:rsid w:val="00F145AD"/>
    <w:rsid w:val="00F206CF"/>
    <w:rsid w:val="00F20A4F"/>
    <w:rsid w:val="00F25A98"/>
    <w:rsid w:val="00F27479"/>
    <w:rsid w:val="00F502CF"/>
    <w:rsid w:val="00F5198C"/>
    <w:rsid w:val="00F61298"/>
    <w:rsid w:val="00F636C2"/>
    <w:rsid w:val="00F64DCC"/>
    <w:rsid w:val="00F65DA4"/>
    <w:rsid w:val="00F7175A"/>
    <w:rsid w:val="00F74287"/>
    <w:rsid w:val="00F75CCC"/>
    <w:rsid w:val="00F80356"/>
    <w:rsid w:val="00F81409"/>
    <w:rsid w:val="00F820AD"/>
    <w:rsid w:val="00F82AFE"/>
    <w:rsid w:val="00F85E27"/>
    <w:rsid w:val="00F912C2"/>
    <w:rsid w:val="00F9526B"/>
    <w:rsid w:val="00F95FC2"/>
    <w:rsid w:val="00FA1CCC"/>
    <w:rsid w:val="00FA3D64"/>
    <w:rsid w:val="00FA4B23"/>
    <w:rsid w:val="00FB506E"/>
    <w:rsid w:val="00FC7EA9"/>
    <w:rsid w:val="00FE3410"/>
    <w:rsid w:val="00FF0FE5"/>
    <w:rsid w:val="00FF16E2"/>
    <w:rsid w:val="00FF3888"/>
    <w:rsid w:val="00FF5D2F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F26B26-1F41-47DF-8ABC-EF6C82B18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C02BDF-C137-43F5-8EDE-9406195CD9F4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4.xml><?xml version="1.0" encoding="utf-8"?>
<ds:datastoreItem xmlns:ds="http://schemas.openxmlformats.org/officeDocument/2006/customXml" ds:itemID="{1EAFEC5A-641A-42A7-B7B7-3DA23CBF53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15</cp:revision>
  <cp:lastPrinted>2023-10-09T03:02:00Z</cp:lastPrinted>
  <dcterms:created xsi:type="dcterms:W3CDTF">2025-06-25T03:42:00Z</dcterms:created>
  <dcterms:modified xsi:type="dcterms:W3CDTF">2025-06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</Properties>
</file>